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42B3FE" w14:textId="6EB4043B" w:rsidR="005E19C6" w:rsidRDefault="00A3054A" w:rsidP="005E19C6">
      <w:r>
        <w:rPr>
          <w:noProof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0B134904" wp14:editId="5A94E1D5">
                <wp:simplePos x="0" y="0"/>
                <wp:positionH relativeFrom="column">
                  <wp:posOffset>2226</wp:posOffset>
                </wp:positionH>
                <wp:positionV relativeFrom="paragraph">
                  <wp:posOffset>2226</wp:posOffset>
                </wp:positionV>
                <wp:extent cx="6532252" cy="10160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32252" cy="1016000"/>
                          <a:chOff x="0" y="0"/>
                          <a:chExt cx="6532252" cy="1016000"/>
                        </a:xfrm>
                      </wpg:grpSpPr>
                      <pic:pic xmlns:pic="http://schemas.openxmlformats.org/drawingml/2006/picture">
                        <pic:nvPicPr>
                          <pic:cNvPr id="11" name="Picture 11" descr="IHaLpict_PHEv with Text"/>
                          <pic:cNvPicPr>
                            <a:picLocks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58945" y="80387"/>
                            <a:ext cx="2407920" cy="642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2250" cy="101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42822" y="0"/>
                            <a:ext cx="1789430" cy="7721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23AB8E0" id="Group 1" o:spid="_x0000_s1026" style="position:absolute;margin-left:.2pt;margin-top:.2pt;width:514.35pt;height:80pt;z-index:251678720" coordsize="65322,10160" o:gfxdata="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7+/v/+/v7/////////////////////////////////////////////////&#10;//////////////////////////////////////////////////////7////+/v7/////////////&#10;////////////////////////////////////////////////////////////////////////////&#10;///////////////////+/////////////////////v////7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+/v///v7///7+///+/v///v7///7+/////v////7/&#10;///+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7////+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f39//39/f/+/v7//v7+//7+/v/+/v7//v7+//7+/v/+/v7//v7+//7+/v/+/v7//v7+&#10;//39/f/9/f3//v7+//7+/v/+/v7//v7+//7+/v/+/v7//v7+//7+/v/+/v7//v7+//7+/v/+/v7/&#10;/v7+//7+/v/+/v7//v7+//7+/v/+/v7//v7+//7+/v/+/v7//f39//39/f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39&#10;/f/9/f3//v7+//7+/v/+/v7//v7+//7+/v/+/v7//v7+//7+/v/+/v7//v7+//7+/v/9/f3//f39&#10;//7+/v/+/v7//v7+//7+/v/+/v7//v7+//7+/v/+/v7//v7+//7+/v/+/v7//v7+//7+/v/+/v7/&#10;/v7+//7+/v/+/v7//v7+//7+/v/+/v7//v7+//39/f/9/f3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9/v7//f7+//7+&#10;/v/+/v7//v7+//7+/v/+/v7//v7+//7+/v/+/v7//v7+//7+/v/+/v7//f39//39/f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f/0N/j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f/0d/j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f/0t/j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f/09/j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f/&#10;1N/j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//W&#10;3+P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//X3+P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//Q3+P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//R3+P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//S3+P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//T3+P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//U3+P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27" type="#_x0000_t75" alt="IHaLpict_PHEv with Text" style="position:absolute;left:18589;top:803;width:24079;height:64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">
                  <v:imagedata r:id="rId8" o:title="IHaLpict_PHEv with Text"/>
                  <o:lock v:ext="edit" aspectratio="f"/>
                </v:shape>
                <v:shape id="Picture 8" o:spid="_x0000_s1028" type="#_x0000_t75" style="position:absolute;width:14922;height:101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">
                  <v:imagedata r:id="rId9" o:title=""/>
                </v:shape>
                <v:shape id="Picture 12" o:spid="_x0000_s1029" type="#_x0000_t75" style="position:absolute;left:47428;width:17894;height:77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">
                  <v:imagedata r:id="rId10" o:title=""/>
                </v:shape>
              </v:group>
            </w:pict>
          </mc:Fallback>
        </mc:AlternateContent>
      </w:r>
      <w:r w:rsidR="005E19C6">
        <w:t xml:space="preserve">                                      </w:t>
      </w:r>
    </w:p>
    <w:p w14:paraId="08FFDB89" w14:textId="77777777" w:rsidR="005E19C6" w:rsidRDefault="005E19C6" w:rsidP="005E19C6"/>
    <w:p w14:paraId="5A95DC74" w14:textId="77777777" w:rsidR="005E19C6" w:rsidRDefault="005E19C6" w:rsidP="005E19C6"/>
    <w:p w14:paraId="42372522" w14:textId="77777777" w:rsidR="005E19C6" w:rsidRDefault="005E19C6" w:rsidP="005E19C6"/>
    <w:p w14:paraId="58985EC5" w14:textId="1928328E" w:rsidR="005E19C6" w:rsidRPr="00F77832" w:rsidRDefault="00721370" w:rsidP="00721370">
      <w:pPr>
        <w:pStyle w:val="Heading4"/>
        <w:spacing w:before="360"/>
        <w:rPr>
          <w:color w:val="1F497D"/>
          <w:sz w:val="52"/>
          <w:szCs w:val="52"/>
          <w:u w:val="single"/>
        </w:rPr>
      </w:pPr>
      <w:r>
        <w:rPr>
          <w:color w:val="1F497D"/>
          <w:sz w:val="52"/>
          <w:szCs w:val="52"/>
          <w:u w:val="single"/>
        </w:rPr>
        <w:br/>
      </w:r>
      <w:r w:rsidR="005E19C6" w:rsidRPr="00F77832">
        <w:rPr>
          <w:color w:val="1F497D"/>
          <w:sz w:val="52"/>
          <w:szCs w:val="52"/>
          <w:u w:val="single"/>
        </w:rPr>
        <w:t>Application form</w:t>
      </w:r>
    </w:p>
    <w:p w14:paraId="6878881A" w14:textId="77777777" w:rsidR="005E19C6" w:rsidRPr="00F77832" w:rsidRDefault="005E19C6" w:rsidP="005E19C6">
      <w:pPr>
        <w:pStyle w:val="BodyText"/>
        <w:tabs>
          <w:tab w:val="right" w:leader="dot" w:pos="7655"/>
        </w:tabs>
        <w:jc w:val="center"/>
        <w:rPr>
          <w:sz w:val="40"/>
          <w:szCs w:val="40"/>
          <w:u w:val="single"/>
        </w:rPr>
      </w:pPr>
    </w:p>
    <w:p w14:paraId="730A33CB" w14:textId="77777777" w:rsidR="005E19C6" w:rsidRPr="006E3404" w:rsidRDefault="005E19C6" w:rsidP="005E19C6">
      <w:pPr>
        <w:spacing w:before="240" w:after="120"/>
        <w:ind w:left="-425" w:right="-425" w:firstLine="142"/>
        <w:jc w:val="center"/>
        <w:rPr>
          <w:rFonts w:ascii="Arial" w:hAnsi="Arial" w:cs="Arial"/>
          <w:b/>
          <w:sz w:val="48"/>
          <w:szCs w:val="48"/>
        </w:rPr>
      </w:pPr>
      <w:r w:rsidRPr="006E3404">
        <w:rPr>
          <w:rFonts w:ascii="Arial" w:hAnsi="Arial" w:cs="Arial"/>
          <w:b/>
          <w:sz w:val="48"/>
          <w:szCs w:val="48"/>
        </w:rPr>
        <w:t xml:space="preserve">Thinking about health and </w:t>
      </w:r>
      <w:r w:rsidRPr="006E3404">
        <w:rPr>
          <w:rFonts w:ascii="Arial" w:hAnsi="Arial" w:cs="Arial"/>
          <w:b/>
          <w:sz w:val="48"/>
          <w:szCs w:val="48"/>
        </w:rPr>
        <w:br/>
        <w:t xml:space="preserve">people with learning disabilities </w:t>
      </w:r>
    </w:p>
    <w:p w14:paraId="6971F797" w14:textId="621EFA79" w:rsidR="005E19C6" w:rsidRPr="006E3404" w:rsidRDefault="005E19C6" w:rsidP="005E19C6">
      <w:pPr>
        <w:pStyle w:val="BodyText"/>
        <w:tabs>
          <w:tab w:val="right" w:leader="dot" w:pos="7655"/>
        </w:tabs>
        <w:spacing w:after="360"/>
        <w:jc w:val="center"/>
        <w:rPr>
          <w:b/>
          <w:sz w:val="48"/>
          <w:szCs w:val="48"/>
          <w:lang w:val="en-GB"/>
        </w:rPr>
      </w:pPr>
      <w:r w:rsidRPr="006E3404">
        <w:rPr>
          <w:b/>
          <w:sz w:val="48"/>
          <w:szCs w:val="48"/>
        </w:rPr>
        <w:t>2</w:t>
      </w:r>
      <w:r w:rsidR="005733E2">
        <w:rPr>
          <w:b/>
          <w:sz w:val="48"/>
          <w:szCs w:val="48"/>
          <w:lang w:val="en-GB"/>
        </w:rPr>
        <w:t>0</w:t>
      </w:r>
      <w:r w:rsidR="002036EA">
        <w:rPr>
          <w:b/>
          <w:sz w:val="48"/>
          <w:szCs w:val="48"/>
          <w:lang w:val="en-GB"/>
        </w:rPr>
        <w:t>th</w:t>
      </w:r>
      <w:r w:rsidRPr="006E3404">
        <w:rPr>
          <w:b/>
          <w:sz w:val="48"/>
          <w:szCs w:val="48"/>
          <w:lang w:val="en-GB"/>
        </w:rPr>
        <w:t xml:space="preserve"> </w:t>
      </w:r>
      <w:r w:rsidR="005733E2">
        <w:rPr>
          <w:b/>
          <w:sz w:val="48"/>
          <w:szCs w:val="48"/>
          <w:lang w:val="en-GB"/>
        </w:rPr>
        <w:t>September</w:t>
      </w:r>
      <w:r w:rsidRPr="006E3404">
        <w:rPr>
          <w:b/>
          <w:sz w:val="48"/>
          <w:szCs w:val="48"/>
          <w:lang w:val="en-GB"/>
        </w:rPr>
        <w:t xml:space="preserve"> 2018</w:t>
      </w:r>
    </w:p>
    <w:p w14:paraId="7C2F6A38" w14:textId="77777777" w:rsidR="00C96435" w:rsidRPr="00C96435" w:rsidRDefault="00C96435" w:rsidP="00C96435">
      <w:pPr>
        <w:jc w:val="center"/>
        <w:rPr>
          <w:rFonts w:ascii="Arial" w:hAnsi="Arial" w:cs="Arial"/>
          <w:color w:val="000000" w:themeColor="text1"/>
          <w:sz w:val="40"/>
          <w:szCs w:val="40"/>
        </w:rPr>
      </w:pPr>
      <w:bookmarkStart w:id="0" w:name="_GoBack"/>
      <w:r w:rsidRPr="00C96435">
        <w:rPr>
          <w:rFonts w:ascii="Arial" w:hAnsi="Arial" w:cs="Arial"/>
          <w:color w:val="000000" w:themeColor="text1"/>
          <w:sz w:val="40"/>
          <w:szCs w:val="40"/>
        </w:rPr>
        <w:t>at Showroom and Workstation,</w:t>
      </w:r>
    </w:p>
    <w:p w14:paraId="54345E01" w14:textId="6194917F" w:rsidR="005E19C6" w:rsidRPr="00F77832" w:rsidRDefault="00C96435" w:rsidP="00C96435">
      <w:pPr>
        <w:jc w:val="center"/>
        <w:rPr>
          <w:rFonts w:ascii="Arial" w:eastAsia="Times New Roman" w:hAnsi="Arial" w:cs="Arial"/>
          <w:color w:val="000000" w:themeColor="text1"/>
          <w:sz w:val="40"/>
          <w:szCs w:val="40"/>
        </w:rPr>
      </w:pPr>
      <w:r w:rsidRPr="00C96435">
        <w:rPr>
          <w:rFonts w:ascii="Arial" w:hAnsi="Arial" w:cs="Arial"/>
          <w:color w:val="000000" w:themeColor="text1"/>
          <w:sz w:val="40"/>
          <w:szCs w:val="40"/>
        </w:rPr>
        <w:t>15 Paternoster Row, Sheffield</w:t>
      </w:r>
      <w:bookmarkEnd w:id="0"/>
      <w:r w:rsidRPr="00C96435">
        <w:rPr>
          <w:rFonts w:ascii="Arial" w:hAnsi="Arial" w:cs="Arial"/>
          <w:color w:val="000000" w:themeColor="text1"/>
          <w:sz w:val="40"/>
          <w:szCs w:val="40"/>
        </w:rPr>
        <w:t>, S1 2BX</w:t>
      </w:r>
    </w:p>
    <w:p w14:paraId="780739C1" w14:textId="77777777" w:rsidR="005E19C6" w:rsidRDefault="005E19C6" w:rsidP="005E19C6"/>
    <w:p w14:paraId="483FA8CF" w14:textId="77777777" w:rsidR="005E19C6" w:rsidRDefault="005E19C6" w:rsidP="005E19C6">
      <w:pPr>
        <w:pStyle w:val="BodyText"/>
        <w:tabs>
          <w:tab w:val="right" w:leader="dot" w:pos="7655"/>
        </w:tabs>
        <w:jc w:val="center"/>
        <w:rPr>
          <w:sz w:val="32"/>
          <w:u w:val="single"/>
        </w:rPr>
      </w:pPr>
    </w:p>
    <w:p w14:paraId="4D3BE53D" w14:textId="77777777" w:rsidR="005E19C6" w:rsidRPr="001B6DD7" w:rsidRDefault="005E19C6" w:rsidP="005E19C6">
      <w:pPr>
        <w:pStyle w:val="BodyText"/>
        <w:tabs>
          <w:tab w:val="right" w:leader="dot" w:pos="7655"/>
        </w:tabs>
        <w:jc w:val="center"/>
        <w:rPr>
          <w:sz w:val="32"/>
        </w:rPr>
      </w:pPr>
      <w:r w:rsidRPr="001B6DD7">
        <w:rPr>
          <w:sz w:val="32"/>
          <w:u w:val="single"/>
        </w:rPr>
        <w:t>Please complete a separate application for each person</w:t>
      </w:r>
    </w:p>
    <w:p w14:paraId="0DD63F69" w14:textId="77777777" w:rsidR="005E19C6" w:rsidRDefault="005E19C6" w:rsidP="005E19C6"/>
    <w:p w14:paraId="6F4B6859" w14:textId="77777777" w:rsidR="005E19C6" w:rsidRDefault="005E19C6" w:rsidP="005E19C6"/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2"/>
        <w:gridCol w:w="1985"/>
        <w:gridCol w:w="4665"/>
      </w:tblGrid>
      <w:tr w:rsidR="005E19C6" w14:paraId="5D8DD984" w14:textId="77777777" w:rsidTr="009B212A">
        <w:tc>
          <w:tcPr>
            <w:tcW w:w="2972" w:type="dxa"/>
          </w:tcPr>
          <w:p w14:paraId="3AEF09EE" w14:textId="77777777" w:rsidR="005E19C6" w:rsidRDefault="005E19C6" w:rsidP="009B212A">
            <w:r w:rsidRPr="00F649C9">
              <w:rPr>
                <w:rFonts w:ascii="Arial" w:hAnsi="Arial"/>
                <w:noProof/>
              </w:rPr>
              <w:drawing>
                <wp:anchor distT="0" distB="0" distL="114300" distR="114300" simplePos="0" relativeHeight="251670528" behindDoc="0" locked="0" layoutInCell="1" allowOverlap="1" wp14:anchorId="5B8386DF" wp14:editId="71C2F8D2">
                  <wp:simplePos x="0" y="0"/>
                  <wp:positionH relativeFrom="column">
                    <wp:posOffset>567413</wp:posOffset>
                  </wp:positionH>
                  <wp:positionV relativeFrom="paragraph">
                    <wp:posOffset>174625</wp:posOffset>
                  </wp:positionV>
                  <wp:extent cx="1673860" cy="1622425"/>
                  <wp:effectExtent l="0" t="0" r="0" b="3175"/>
                  <wp:wrapSquare wrapText="bothSides"/>
                  <wp:docPr id="21" name="Pictur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3860" cy="162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t xml:space="preserve"> </w:t>
            </w:r>
          </w:p>
          <w:p w14:paraId="7F5CC301" w14:textId="77777777" w:rsidR="005E19C6" w:rsidRDefault="005E19C6" w:rsidP="009B212A"/>
        </w:tc>
        <w:tc>
          <w:tcPr>
            <w:tcW w:w="1985" w:type="dxa"/>
          </w:tcPr>
          <w:p w14:paraId="24B1EB83" w14:textId="77777777" w:rsidR="005E19C6" w:rsidRDefault="005E19C6" w:rsidP="009B212A"/>
          <w:p w14:paraId="58A4B4AA" w14:textId="77777777" w:rsidR="005E19C6" w:rsidRDefault="005E19C6" w:rsidP="009B212A"/>
          <w:p w14:paraId="41B3C0D0" w14:textId="77777777" w:rsidR="005E19C6" w:rsidRDefault="005E19C6" w:rsidP="009B212A"/>
          <w:p w14:paraId="27F8CA59" w14:textId="77777777" w:rsidR="005E19C6" w:rsidRDefault="005E19C6" w:rsidP="009B212A"/>
          <w:p w14:paraId="0E77898F" w14:textId="77777777" w:rsidR="005E19C6" w:rsidRDefault="005E19C6" w:rsidP="009B212A"/>
          <w:p w14:paraId="1AE4E288" w14:textId="77777777" w:rsidR="005E19C6" w:rsidRDefault="005E19C6" w:rsidP="009B212A"/>
          <w:p w14:paraId="59D33BFE" w14:textId="77777777" w:rsidR="005E19C6" w:rsidRDefault="005E19C6" w:rsidP="009B212A"/>
          <w:p w14:paraId="17B16F25" w14:textId="77777777" w:rsidR="005E19C6" w:rsidRPr="00FB6B8A" w:rsidRDefault="005E19C6" w:rsidP="009B212A">
            <w:pPr>
              <w:rPr>
                <w:rFonts w:ascii="Arial" w:hAnsi="Arial" w:cs="Arial"/>
                <w:sz w:val="32"/>
                <w:szCs w:val="32"/>
              </w:rPr>
            </w:pPr>
            <w:r w:rsidRPr="00FB6B8A">
              <w:rPr>
                <w:rFonts w:ascii="Arial" w:hAnsi="Arial" w:cs="Arial"/>
                <w:sz w:val="32"/>
                <w:szCs w:val="32"/>
              </w:rPr>
              <w:t>Your name</w:t>
            </w:r>
          </w:p>
        </w:tc>
        <w:tc>
          <w:tcPr>
            <w:tcW w:w="4665" w:type="dxa"/>
          </w:tcPr>
          <w:p w14:paraId="0D019930" w14:textId="77777777" w:rsidR="005E19C6" w:rsidRDefault="005E19C6" w:rsidP="009B212A"/>
          <w:p w14:paraId="115E8980" w14:textId="77777777" w:rsidR="005E19C6" w:rsidRDefault="005E19C6" w:rsidP="009B212A"/>
          <w:p w14:paraId="72CDBCC7" w14:textId="77777777" w:rsidR="005E19C6" w:rsidRDefault="005E19C6" w:rsidP="009B212A"/>
          <w:p w14:paraId="59D010DB" w14:textId="77777777" w:rsidR="005E19C6" w:rsidRDefault="005E19C6" w:rsidP="009B212A"/>
          <w:p w14:paraId="1E23976C" w14:textId="77777777" w:rsidR="005E19C6" w:rsidRDefault="005E19C6" w:rsidP="009B212A"/>
          <w:p w14:paraId="5674D95C" w14:textId="77777777" w:rsidR="005E19C6" w:rsidRDefault="005E19C6" w:rsidP="009B212A"/>
          <w:p w14:paraId="5BC37111" w14:textId="77777777" w:rsidR="005E19C6" w:rsidRDefault="005E19C6" w:rsidP="009B212A"/>
          <w:p w14:paraId="73D5806D" w14:textId="77777777" w:rsidR="005E19C6" w:rsidRPr="00FB6B8A" w:rsidRDefault="005E19C6" w:rsidP="009B212A">
            <w:pPr>
              <w:rPr>
                <w:sz w:val="10"/>
                <w:szCs w:val="10"/>
              </w:rPr>
            </w:pPr>
          </w:p>
          <w:p w14:paraId="60ACBAF9" w14:textId="77777777" w:rsidR="005E19C6" w:rsidRDefault="005E19C6" w:rsidP="009B212A">
            <w:r>
              <w:t>------------------------------------------------------------</w:t>
            </w:r>
          </w:p>
        </w:tc>
      </w:tr>
    </w:tbl>
    <w:p w14:paraId="25DE8ED9" w14:textId="77777777" w:rsidR="005E19C6" w:rsidRDefault="005E19C6" w:rsidP="005E19C6"/>
    <w:p w14:paraId="661AD1E7" w14:textId="77777777" w:rsidR="005E19C6" w:rsidRDefault="005E19C6" w:rsidP="005E19C6"/>
    <w:p w14:paraId="2DF3782A" w14:textId="77777777" w:rsidR="005E19C6" w:rsidRDefault="005E19C6" w:rsidP="005E19C6">
      <w:pPr>
        <w:jc w:val="center"/>
        <w:rPr>
          <w:rFonts w:ascii="Arial" w:hAnsi="Arial" w:cs="Arial"/>
          <w:sz w:val="36"/>
          <w:szCs w:val="36"/>
        </w:rPr>
      </w:pPr>
    </w:p>
    <w:p w14:paraId="7055B6A6" w14:textId="77777777" w:rsidR="005E19C6" w:rsidRDefault="005E19C6" w:rsidP="005E19C6">
      <w:pPr>
        <w:jc w:val="center"/>
        <w:rPr>
          <w:rFonts w:ascii="Arial" w:hAnsi="Arial" w:cs="Arial"/>
          <w:sz w:val="36"/>
          <w:szCs w:val="36"/>
        </w:rPr>
      </w:pPr>
    </w:p>
    <w:p w14:paraId="234D04E1" w14:textId="77777777" w:rsidR="005E19C6" w:rsidRDefault="005E19C6" w:rsidP="005E19C6">
      <w:pPr>
        <w:jc w:val="center"/>
        <w:rPr>
          <w:rFonts w:ascii="Arial" w:hAnsi="Arial" w:cs="Arial"/>
          <w:sz w:val="36"/>
          <w:szCs w:val="36"/>
        </w:rPr>
      </w:pPr>
      <w:r w:rsidRPr="00FB6B8A">
        <w:rPr>
          <w:rFonts w:ascii="Arial" w:hAnsi="Arial" w:cs="Arial"/>
          <w:sz w:val="36"/>
          <w:szCs w:val="36"/>
        </w:rPr>
        <w:t>Tell us the best way to contact you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7"/>
        <w:gridCol w:w="1750"/>
        <w:gridCol w:w="4665"/>
      </w:tblGrid>
      <w:tr w:rsidR="005E19C6" w14:paraId="2698565F" w14:textId="77777777" w:rsidTr="009B212A">
        <w:tc>
          <w:tcPr>
            <w:tcW w:w="3207" w:type="dxa"/>
          </w:tcPr>
          <w:p w14:paraId="5CC0E7E7" w14:textId="77777777" w:rsidR="005E19C6" w:rsidRDefault="005E19C6" w:rsidP="009B212A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1B6DD7">
              <w:rPr>
                <w:rFonts w:ascii="Arial" w:hAnsi="Arial"/>
                <w:noProof/>
              </w:rPr>
              <w:lastRenderedPageBreak/>
              <w:drawing>
                <wp:anchor distT="0" distB="0" distL="114300" distR="114300" simplePos="0" relativeHeight="251671552" behindDoc="0" locked="0" layoutInCell="1" allowOverlap="1" wp14:anchorId="4BE6B196" wp14:editId="5FD09715">
                  <wp:simplePos x="0" y="0"/>
                  <wp:positionH relativeFrom="column">
                    <wp:posOffset>147955</wp:posOffset>
                  </wp:positionH>
                  <wp:positionV relativeFrom="paragraph">
                    <wp:posOffset>200025</wp:posOffset>
                  </wp:positionV>
                  <wp:extent cx="1596390" cy="1519555"/>
                  <wp:effectExtent l="0" t="0" r="3810" b="4445"/>
                  <wp:wrapSquare wrapText="bothSides"/>
                  <wp:docPr id="13" name="Pictur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96390" cy="1519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F8D83A6" w14:textId="77777777" w:rsidR="005E19C6" w:rsidRDefault="005E19C6" w:rsidP="009B212A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750" w:type="dxa"/>
          </w:tcPr>
          <w:p w14:paraId="23006560" w14:textId="77777777" w:rsidR="005E19C6" w:rsidRDefault="005E19C6" w:rsidP="009B212A">
            <w:pPr>
              <w:rPr>
                <w:rFonts w:ascii="Arial" w:hAnsi="Arial" w:cs="Arial"/>
                <w:sz w:val="36"/>
                <w:szCs w:val="36"/>
              </w:rPr>
            </w:pPr>
          </w:p>
          <w:p w14:paraId="613DE745" w14:textId="77777777" w:rsidR="005E19C6" w:rsidRDefault="005E19C6" w:rsidP="009B212A">
            <w:pPr>
              <w:rPr>
                <w:rFonts w:ascii="Arial" w:hAnsi="Arial" w:cs="Arial"/>
                <w:sz w:val="36"/>
                <w:szCs w:val="36"/>
              </w:rPr>
            </w:pPr>
          </w:p>
          <w:p w14:paraId="1EDE2247" w14:textId="77777777" w:rsidR="005E19C6" w:rsidRDefault="005E19C6" w:rsidP="009B212A">
            <w:pPr>
              <w:rPr>
                <w:rFonts w:ascii="Arial" w:hAnsi="Arial" w:cs="Arial"/>
                <w:sz w:val="36"/>
                <w:szCs w:val="36"/>
              </w:rPr>
            </w:pPr>
          </w:p>
          <w:p w14:paraId="4AD5B9F6" w14:textId="77777777" w:rsidR="005E19C6" w:rsidRDefault="005E19C6" w:rsidP="009B212A">
            <w:pPr>
              <w:rPr>
                <w:rFonts w:ascii="Arial" w:hAnsi="Arial" w:cs="Arial"/>
                <w:sz w:val="36"/>
                <w:szCs w:val="36"/>
              </w:rPr>
            </w:pPr>
          </w:p>
          <w:p w14:paraId="044BE6BE" w14:textId="77777777" w:rsidR="005E19C6" w:rsidRDefault="005E19C6" w:rsidP="009B212A">
            <w:pPr>
              <w:rPr>
                <w:rFonts w:ascii="Arial" w:hAnsi="Arial" w:cs="Arial"/>
                <w:sz w:val="36"/>
                <w:szCs w:val="36"/>
              </w:rPr>
            </w:pPr>
          </w:p>
          <w:p w14:paraId="6EDFA85D" w14:textId="77777777" w:rsidR="005E19C6" w:rsidRPr="00FB6B8A" w:rsidRDefault="005E19C6" w:rsidP="009B212A">
            <w:pPr>
              <w:rPr>
                <w:rFonts w:ascii="Arial" w:hAnsi="Arial" w:cs="Arial"/>
                <w:sz w:val="32"/>
                <w:szCs w:val="32"/>
              </w:rPr>
            </w:pPr>
            <w:r w:rsidRPr="00FB6B8A">
              <w:rPr>
                <w:rFonts w:ascii="Arial" w:hAnsi="Arial" w:cs="Arial"/>
                <w:sz w:val="32"/>
                <w:szCs w:val="32"/>
              </w:rPr>
              <w:t>Email</w:t>
            </w:r>
          </w:p>
        </w:tc>
        <w:tc>
          <w:tcPr>
            <w:tcW w:w="4665" w:type="dxa"/>
          </w:tcPr>
          <w:p w14:paraId="154AF179" w14:textId="77777777" w:rsidR="005E19C6" w:rsidRDefault="005E19C6" w:rsidP="009B212A">
            <w:pPr>
              <w:rPr>
                <w:rFonts w:ascii="Arial" w:hAnsi="Arial" w:cs="Arial"/>
                <w:sz w:val="32"/>
                <w:szCs w:val="32"/>
              </w:rPr>
            </w:pPr>
          </w:p>
          <w:p w14:paraId="771E61D5" w14:textId="77777777" w:rsidR="005E19C6" w:rsidRDefault="005E19C6" w:rsidP="009B212A">
            <w:pPr>
              <w:rPr>
                <w:rFonts w:ascii="Arial" w:hAnsi="Arial" w:cs="Arial"/>
                <w:sz w:val="32"/>
                <w:szCs w:val="32"/>
              </w:rPr>
            </w:pPr>
          </w:p>
          <w:p w14:paraId="639C0F07" w14:textId="77777777" w:rsidR="005E19C6" w:rsidRDefault="005E19C6" w:rsidP="009B212A">
            <w:pPr>
              <w:rPr>
                <w:rFonts w:ascii="Arial" w:hAnsi="Arial" w:cs="Arial"/>
                <w:sz w:val="32"/>
                <w:szCs w:val="32"/>
              </w:rPr>
            </w:pPr>
          </w:p>
          <w:p w14:paraId="74F97A0C" w14:textId="77777777" w:rsidR="005E19C6" w:rsidRDefault="005E19C6" w:rsidP="009B212A">
            <w:pPr>
              <w:rPr>
                <w:rFonts w:ascii="Arial" w:hAnsi="Arial" w:cs="Arial"/>
                <w:sz w:val="32"/>
                <w:szCs w:val="32"/>
              </w:rPr>
            </w:pPr>
          </w:p>
          <w:p w14:paraId="21CC1DE4" w14:textId="77777777" w:rsidR="005E19C6" w:rsidRDefault="005E19C6" w:rsidP="009B212A">
            <w:pPr>
              <w:rPr>
                <w:rFonts w:ascii="Arial" w:hAnsi="Arial" w:cs="Arial"/>
                <w:sz w:val="32"/>
                <w:szCs w:val="32"/>
              </w:rPr>
            </w:pPr>
          </w:p>
          <w:p w14:paraId="2EA36D4D" w14:textId="77777777" w:rsidR="005E19C6" w:rsidRDefault="005E19C6" w:rsidP="009B212A">
            <w:pPr>
              <w:rPr>
                <w:rFonts w:ascii="Arial" w:hAnsi="Arial" w:cs="Arial"/>
                <w:sz w:val="32"/>
                <w:szCs w:val="32"/>
              </w:rPr>
            </w:pPr>
          </w:p>
          <w:p w14:paraId="4EA4E2A9" w14:textId="77777777" w:rsidR="005E19C6" w:rsidRPr="00FB6B8A" w:rsidRDefault="005E19C6" w:rsidP="009B212A">
            <w:pPr>
              <w:rPr>
                <w:rFonts w:cs="Arial"/>
              </w:rPr>
            </w:pPr>
            <w:r w:rsidRPr="00FB6B8A">
              <w:rPr>
                <w:rFonts w:cs="Arial"/>
              </w:rPr>
              <w:t>-----------------------------------------</w:t>
            </w:r>
            <w:r>
              <w:rPr>
                <w:rFonts w:cs="Arial"/>
              </w:rPr>
              <w:t>-------------------</w:t>
            </w:r>
          </w:p>
        </w:tc>
      </w:tr>
      <w:tr w:rsidR="005E19C6" w14:paraId="0B4262F4" w14:textId="77777777" w:rsidTr="009B212A">
        <w:tc>
          <w:tcPr>
            <w:tcW w:w="3207" w:type="dxa"/>
          </w:tcPr>
          <w:p w14:paraId="3D364058" w14:textId="77777777" w:rsidR="005E19C6" w:rsidRDefault="005E19C6" w:rsidP="009B212A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1B6DD7">
              <w:rPr>
                <w:rFonts w:ascii="Arial" w:hAnsi="Arial"/>
                <w:noProof/>
              </w:rPr>
              <w:drawing>
                <wp:anchor distT="0" distB="0" distL="114300" distR="114300" simplePos="0" relativeHeight="251672576" behindDoc="0" locked="0" layoutInCell="1" allowOverlap="1" wp14:anchorId="2BA85D66" wp14:editId="6040F823">
                  <wp:simplePos x="0" y="0"/>
                  <wp:positionH relativeFrom="column">
                    <wp:posOffset>405765</wp:posOffset>
                  </wp:positionH>
                  <wp:positionV relativeFrom="paragraph">
                    <wp:posOffset>158750</wp:posOffset>
                  </wp:positionV>
                  <wp:extent cx="1145540" cy="1480820"/>
                  <wp:effectExtent l="0" t="0" r="0" b="5080"/>
                  <wp:wrapSquare wrapText="bothSides"/>
                  <wp:docPr id="14" name="Pictur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5540" cy="148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54F54E5" w14:textId="77777777" w:rsidR="005E19C6" w:rsidRDefault="005E19C6" w:rsidP="009B212A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  <w:p w14:paraId="2F78C8BB" w14:textId="77777777" w:rsidR="005E19C6" w:rsidRDefault="005E19C6" w:rsidP="009B212A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  <w:p w14:paraId="47B98B38" w14:textId="77777777" w:rsidR="005E19C6" w:rsidRDefault="005E19C6" w:rsidP="009B212A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  <w:p w14:paraId="341EC2A7" w14:textId="77777777" w:rsidR="005E19C6" w:rsidRDefault="005E19C6" w:rsidP="009B212A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  <w:p w14:paraId="1B1E5C4F" w14:textId="77777777" w:rsidR="005E19C6" w:rsidRDefault="005E19C6" w:rsidP="009B212A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  <w:p w14:paraId="76C7FBCB" w14:textId="77777777" w:rsidR="005E19C6" w:rsidRDefault="005E19C6" w:rsidP="009B212A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750" w:type="dxa"/>
          </w:tcPr>
          <w:p w14:paraId="71138451" w14:textId="77777777" w:rsidR="005E19C6" w:rsidRDefault="005E19C6" w:rsidP="009B212A">
            <w:pPr>
              <w:rPr>
                <w:rFonts w:ascii="Arial" w:hAnsi="Arial" w:cs="Arial"/>
                <w:sz w:val="32"/>
                <w:szCs w:val="32"/>
              </w:rPr>
            </w:pPr>
          </w:p>
          <w:p w14:paraId="14C81515" w14:textId="77777777" w:rsidR="005E19C6" w:rsidRDefault="005E19C6" w:rsidP="009B212A">
            <w:pPr>
              <w:rPr>
                <w:rFonts w:ascii="Arial" w:hAnsi="Arial" w:cs="Arial"/>
                <w:sz w:val="32"/>
                <w:szCs w:val="32"/>
              </w:rPr>
            </w:pPr>
          </w:p>
          <w:p w14:paraId="5ADD91A1" w14:textId="77777777" w:rsidR="005E19C6" w:rsidRDefault="005E19C6" w:rsidP="009B212A">
            <w:pPr>
              <w:rPr>
                <w:rFonts w:ascii="Arial" w:hAnsi="Arial" w:cs="Arial"/>
                <w:sz w:val="32"/>
                <w:szCs w:val="32"/>
              </w:rPr>
            </w:pPr>
          </w:p>
          <w:p w14:paraId="0128C6E0" w14:textId="77777777" w:rsidR="005E19C6" w:rsidRDefault="005E19C6" w:rsidP="009B212A">
            <w:pPr>
              <w:rPr>
                <w:rFonts w:ascii="Arial" w:hAnsi="Arial" w:cs="Arial"/>
                <w:sz w:val="32"/>
                <w:szCs w:val="32"/>
              </w:rPr>
            </w:pPr>
          </w:p>
          <w:p w14:paraId="14623CBF" w14:textId="77777777" w:rsidR="005E19C6" w:rsidRDefault="005E19C6" w:rsidP="009B212A">
            <w:pPr>
              <w:rPr>
                <w:rFonts w:ascii="Arial" w:hAnsi="Arial" w:cs="Arial"/>
                <w:sz w:val="32"/>
                <w:szCs w:val="32"/>
              </w:rPr>
            </w:pPr>
          </w:p>
          <w:p w14:paraId="17C115CD" w14:textId="77777777" w:rsidR="005E19C6" w:rsidRDefault="005E19C6" w:rsidP="009B212A">
            <w:pPr>
              <w:rPr>
                <w:rFonts w:ascii="Arial" w:hAnsi="Arial" w:cs="Arial"/>
                <w:sz w:val="32"/>
                <w:szCs w:val="32"/>
              </w:rPr>
            </w:pPr>
          </w:p>
          <w:p w14:paraId="656E111B" w14:textId="77777777" w:rsidR="005E19C6" w:rsidRPr="00FB6B8A" w:rsidRDefault="005E19C6" w:rsidP="009B212A">
            <w:p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Telephone</w:t>
            </w:r>
          </w:p>
        </w:tc>
        <w:tc>
          <w:tcPr>
            <w:tcW w:w="4665" w:type="dxa"/>
          </w:tcPr>
          <w:p w14:paraId="4A9320C5" w14:textId="77777777" w:rsidR="005E19C6" w:rsidRDefault="005E19C6" w:rsidP="009B212A">
            <w:pPr>
              <w:rPr>
                <w:rFonts w:ascii="Arial" w:hAnsi="Arial" w:cs="Arial"/>
                <w:sz w:val="32"/>
                <w:szCs w:val="32"/>
              </w:rPr>
            </w:pPr>
          </w:p>
          <w:p w14:paraId="095D1391" w14:textId="77777777" w:rsidR="005E19C6" w:rsidRDefault="005E19C6" w:rsidP="009B212A">
            <w:pPr>
              <w:rPr>
                <w:rFonts w:ascii="Arial" w:hAnsi="Arial" w:cs="Arial"/>
                <w:sz w:val="32"/>
                <w:szCs w:val="32"/>
              </w:rPr>
            </w:pPr>
          </w:p>
          <w:p w14:paraId="52C447AA" w14:textId="77777777" w:rsidR="005E19C6" w:rsidRDefault="005E19C6" w:rsidP="009B212A">
            <w:pPr>
              <w:rPr>
                <w:rFonts w:ascii="Arial" w:hAnsi="Arial" w:cs="Arial"/>
                <w:sz w:val="32"/>
                <w:szCs w:val="32"/>
              </w:rPr>
            </w:pPr>
          </w:p>
          <w:p w14:paraId="4EFE221E" w14:textId="77777777" w:rsidR="005E19C6" w:rsidRDefault="005E19C6" w:rsidP="009B212A">
            <w:pPr>
              <w:rPr>
                <w:rFonts w:ascii="Arial" w:hAnsi="Arial" w:cs="Arial"/>
                <w:sz w:val="32"/>
                <w:szCs w:val="32"/>
              </w:rPr>
            </w:pPr>
          </w:p>
          <w:p w14:paraId="066FBF2E" w14:textId="77777777" w:rsidR="005E19C6" w:rsidRDefault="005E19C6" w:rsidP="009B212A">
            <w:pPr>
              <w:rPr>
                <w:rFonts w:ascii="Arial" w:hAnsi="Arial" w:cs="Arial"/>
                <w:sz w:val="32"/>
                <w:szCs w:val="32"/>
              </w:rPr>
            </w:pPr>
          </w:p>
          <w:p w14:paraId="0805F8DE" w14:textId="77777777" w:rsidR="005E19C6" w:rsidRDefault="005E19C6" w:rsidP="009B212A">
            <w:pPr>
              <w:spacing w:before="120"/>
              <w:rPr>
                <w:rFonts w:ascii="Arial" w:hAnsi="Arial" w:cs="Arial"/>
                <w:sz w:val="32"/>
                <w:szCs w:val="32"/>
              </w:rPr>
            </w:pPr>
          </w:p>
          <w:p w14:paraId="6829161E" w14:textId="77777777" w:rsidR="005E19C6" w:rsidRPr="00FB6B8A" w:rsidRDefault="005E19C6" w:rsidP="009B212A">
            <w:pPr>
              <w:rPr>
                <w:rFonts w:cs="Arial"/>
              </w:rPr>
            </w:pPr>
            <w:r>
              <w:rPr>
                <w:rFonts w:cs="Arial"/>
              </w:rPr>
              <w:t>------------------------------------------------------------</w:t>
            </w:r>
          </w:p>
        </w:tc>
      </w:tr>
    </w:tbl>
    <w:p w14:paraId="0CDAED41" w14:textId="77777777" w:rsidR="005E19C6" w:rsidRPr="00FB6B8A" w:rsidRDefault="005E19C6" w:rsidP="005E19C6">
      <w:pPr>
        <w:jc w:val="center"/>
        <w:rPr>
          <w:rFonts w:ascii="Arial" w:hAnsi="Arial" w:cs="Arial"/>
          <w:sz w:val="36"/>
          <w:szCs w:val="36"/>
        </w:rPr>
      </w:pPr>
    </w:p>
    <w:p w14:paraId="45CC9C72" w14:textId="77777777" w:rsidR="005E19C6" w:rsidRDefault="005E19C6" w:rsidP="005E19C6">
      <w:pPr>
        <w:tabs>
          <w:tab w:val="left" w:leader="underscore" w:pos="7938"/>
        </w:tabs>
        <w:spacing w:before="120"/>
        <w:ind w:right="561"/>
        <w:rPr>
          <w:rFonts w:ascii="Arial" w:hAnsi="Arial"/>
          <w:sz w:val="32"/>
        </w:rPr>
      </w:pPr>
      <w:r>
        <w:rPr>
          <w:rFonts w:ascii="Arial" w:hAnsi="Arial"/>
          <w:sz w:val="32"/>
        </w:rPr>
        <w:t>All information that we give out will be in easy read format.</w:t>
      </w:r>
    </w:p>
    <w:p w14:paraId="559AA657" w14:textId="77777777" w:rsidR="005E19C6" w:rsidRPr="00916C88" w:rsidRDefault="005E19C6" w:rsidP="005E19C6">
      <w:pPr>
        <w:tabs>
          <w:tab w:val="left" w:leader="underscore" w:pos="7938"/>
        </w:tabs>
        <w:spacing w:before="120"/>
        <w:ind w:right="561"/>
        <w:rPr>
          <w:rFonts w:ascii="Arial" w:hAnsi="Arial"/>
          <w:sz w:val="32"/>
        </w:rPr>
      </w:pPr>
      <w:r w:rsidRPr="00916C88">
        <w:rPr>
          <w:rFonts w:ascii="Arial" w:hAnsi="Arial"/>
          <w:sz w:val="32"/>
        </w:rPr>
        <w:t xml:space="preserve">Please tell us if we need to be aware of any specific needs that you have to help you take part in the </w:t>
      </w:r>
      <w:r>
        <w:rPr>
          <w:rFonts w:ascii="Arial" w:hAnsi="Arial"/>
          <w:sz w:val="32"/>
        </w:rPr>
        <w:t>day</w:t>
      </w:r>
      <w:r w:rsidRPr="00916C88">
        <w:rPr>
          <w:rFonts w:ascii="Arial" w:hAnsi="Arial"/>
          <w:sz w:val="32"/>
        </w:rPr>
        <w:t xml:space="preserve">. </w:t>
      </w:r>
      <w:r w:rsidRPr="00916C88">
        <w:rPr>
          <w:rFonts w:ascii="Arial" w:hAnsi="Arial"/>
          <w:sz w:val="32"/>
        </w:rPr>
        <w:br/>
      </w:r>
      <w:r>
        <w:rPr>
          <w:rFonts w:ascii="Arial" w:hAnsi="Arial"/>
          <w:color w:val="FF0000"/>
          <w:sz w:val="32"/>
        </w:rPr>
        <w:br/>
      </w:r>
      <w:r w:rsidRPr="009356AD">
        <w:rPr>
          <w:rFonts w:ascii="Arial" w:hAnsi="Arial"/>
          <w:color w:val="FF0000"/>
          <w:sz w:val="32"/>
        </w:rPr>
        <w:t>Th</w:t>
      </w:r>
      <w:r>
        <w:rPr>
          <w:rFonts w:ascii="Arial" w:hAnsi="Arial"/>
          <w:color w:val="FF0000"/>
          <w:sz w:val="32"/>
        </w:rPr>
        <w:t>is</w:t>
      </w:r>
      <w:r w:rsidRPr="009356AD">
        <w:rPr>
          <w:rFonts w:ascii="Arial" w:hAnsi="Arial"/>
          <w:color w:val="FF0000"/>
          <w:sz w:val="32"/>
        </w:rPr>
        <w:t xml:space="preserve"> might </w:t>
      </w:r>
      <w:r>
        <w:rPr>
          <w:rFonts w:ascii="Arial" w:hAnsi="Arial"/>
          <w:color w:val="FF0000"/>
          <w:sz w:val="32"/>
        </w:rPr>
        <w:t>be</w:t>
      </w:r>
      <w:r w:rsidRPr="009356AD">
        <w:rPr>
          <w:rFonts w:ascii="Arial" w:hAnsi="Arial"/>
          <w:color w:val="FF0000"/>
          <w:sz w:val="32"/>
        </w:rPr>
        <w:t xml:space="preserve"> accessibility or mobility requirements, sight/hearing issues, reading/writing or dietary preferences for lunches during the training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0198"/>
      </w:tblGrid>
      <w:tr w:rsidR="005E19C6" w:rsidRPr="008F0B24" w14:paraId="0C0BA7BB" w14:textId="77777777" w:rsidTr="009B212A">
        <w:tc>
          <w:tcPr>
            <w:tcW w:w="1019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EC4B26" w14:textId="77777777" w:rsidR="005E19C6" w:rsidRPr="008F0B24" w:rsidRDefault="005E19C6" w:rsidP="009B212A">
            <w:pPr>
              <w:tabs>
                <w:tab w:val="left" w:leader="underscore" w:pos="7938"/>
              </w:tabs>
              <w:spacing w:before="120"/>
              <w:ind w:right="561"/>
              <w:rPr>
                <w:rFonts w:ascii="Arial" w:hAnsi="Arial"/>
                <w:color w:val="FF0000"/>
              </w:rPr>
            </w:pPr>
          </w:p>
        </w:tc>
      </w:tr>
      <w:tr w:rsidR="005E19C6" w:rsidRPr="008F0B24" w14:paraId="42D51874" w14:textId="77777777" w:rsidTr="009B212A">
        <w:tc>
          <w:tcPr>
            <w:tcW w:w="10198" w:type="dxa"/>
            <w:tcBorders>
              <w:top w:val="single" w:sz="4" w:space="0" w:color="auto"/>
            </w:tcBorders>
          </w:tcPr>
          <w:p w14:paraId="362E69E1" w14:textId="77777777" w:rsidR="005E19C6" w:rsidRDefault="005E19C6" w:rsidP="009B212A">
            <w:pPr>
              <w:tabs>
                <w:tab w:val="left" w:leader="underscore" w:pos="7938"/>
              </w:tabs>
              <w:spacing w:before="120"/>
              <w:ind w:right="561"/>
              <w:rPr>
                <w:rFonts w:ascii="Arial" w:hAnsi="Arial"/>
                <w:color w:val="FF0000"/>
              </w:rPr>
            </w:pPr>
          </w:p>
          <w:p w14:paraId="2DA0B861" w14:textId="77777777" w:rsidR="005E19C6" w:rsidRDefault="005E19C6" w:rsidP="009B212A">
            <w:pPr>
              <w:tabs>
                <w:tab w:val="left" w:leader="underscore" w:pos="7938"/>
              </w:tabs>
              <w:spacing w:before="120"/>
              <w:ind w:right="561"/>
              <w:rPr>
                <w:rFonts w:ascii="Arial" w:hAnsi="Arial"/>
                <w:color w:val="FF0000"/>
              </w:rPr>
            </w:pPr>
          </w:p>
          <w:p w14:paraId="09CE1A56" w14:textId="77777777" w:rsidR="005E19C6" w:rsidRPr="008F0B24" w:rsidRDefault="005E19C6" w:rsidP="009B212A">
            <w:pPr>
              <w:tabs>
                <w:tab w:val="left" w:leader="underscore" w:pos="7938"/>
              </w:tabs>
              <w:spacing w:before="120"/>
              <w:ind w:right="561"/>
              <w:rPr>
                <w:rFonts w:ascii="Arial" w:hAnsi="Arial"/>
                <w:color w:val="FF0000"/>
              </w:rPr>
            </w:pPr>
          </w:p>
        </w:tc>
      </w:tr>
      <w:tr w:rsidR="005E19C6" w:rsidRPr="00473EFB" w14:paraId="09B32069" w14:textId="77777777" w:rsidTr="009B212A">
        <w:tc>
          <w:tcPr>
            <w:tcW w:w="10198" w:type="dxa"/>
          </w:tcPr>
          <w:p w14:paraId="0417F15C" w14:textId="77777777" w:rsidR="005E19C6" w:rsidRDefault="005E19C6" w:rsidP="009B212A">
            <w:pPr>
              <w:tabs>
                <w:tab w:val="left" w:pos="6400"/>
              </w:tabs>
              <w:spacing w:before="120"/>
              <w:ind w:right="561"/>
              <w:rPr>
                <w:rFonts w:ascii="Arial" w:hAnsi="Arial"/>
                <w:color w:val="FF0000"/>
              </w:rPr>
            </w:pPr>
          </w:p>
          <w:p w14:paraId="25931A62" w14:textId="77777777" w:rsidR="005E19C6" w:rsidRDefault="005E19C6" w:rsidP="009B212A">
            <w:pPr>
              <w:tabs>
                <w:tab w:val="left" w:pos="6400"/>
              </w:tabs>
              <w:spacing w:before="120"/>
              <w:ind w:right="561"/>
              <w:rPr>
                <w:rFonts w:ascii="Arial" w:hAnsi="Arial"/>
                <w:color w:val="FF0000"/>
              </w:rPr>
            </w:pPr>
          </w:p>
          <w:p w14:paraId="1767F1C7" w14:textId="77777777" w:rsidR="005E19C6" w:rsidRPr="00473EFB" w:rsidRDefault="005E19C6" w:rsidP="009B212A">
            <w:pPr>
              <w:tabs>
                <w:tab w:val="left" w:pos="6400"/>
              </w:tabs>
              <w:spacing w:before="120"/>
              <w:ind w:right="561"/>
              <w:rPr>
                <w:rFonts w:ascii="Arial" w:hAnsi="Arial"/>
                <w:color w:val="FF0000"/>
              </w:rPr>
            </w:pPr>
            <w:r w:rsidRPr="00473EFB">
              <w:rPr>
                <w:rFonts w:ascii="Arial" w:hAnsi="Arial"/>
                <w:color w:val="FF0000"/>
              </w:rPr>
              <w:tab/>
            </w:r>
          </w:p>
        </w:tc>
      </w:tr>
      <w:tr w:rsidR="005E19C6" w:rsidRPr="00473EFB" w14:paraId="018D01B1" w14:textId="77777777" w:rsidTr="009B212A">
        <w:tc>
          <w:tcPr>
            <w:tcW w:w="10198" w:type="dxa"/>
          </w:tcPr>
          <w:p w14:paraId="37EF09B4" w14:textId="77777777" w:rsidR="005E19C6" w:rsidRDefault="005E19C6" w:rsidP="009B212A">
            <w:pPr>
              <w:tabs>
                <w:tab w:val="left" w:pos="6400"/>
              </w:tabs>
              <w:spacing w:before="120"/>
              <w:ind w:right="561"/>
              <w:rPr>
                <w:rFonts w:ascii="Arial" w:hAnsi="Arial"/>
                <w:color w:val="FF0000"/>
              </w:rPr>
            </w:pPr>
          </w:p>
          <w:p w14:paraId="685402A6" w14:textId="77777777" w:rsidR="005E19C6" w:rsidRDefault="005E19C6" w:rsidP="009B212A">
            <w:pPr>
              <w:tabs>
                <w:tab w:val="left" w:pos="6400"/>
              </w:tabs>
              <w:spacing w:before="120"/>
              <w:ind w:right="561"/>
              <w:rPr>
                <w:rFonts w:ascii="Arial" w:hAnsi="Arial"/>
                <w:color w:val="FF0000"/>
              </w:rPr>
            </w:pPr>
          </w:p>
          <w:p w14:paraId="79F68659" w14:textId="77777777" w:rsidR="005E19C6" w:rsidRDefault="005E19C6" w:rsidP="009B212A">
            <w:pPr>
              <w:tabs>
                <w:tab w:val="left" w:pos="6400"/>
              </w:tabs>
              <w:spacing w:before="120"/>
              <w:ind w:right="561"/>
              <w:rPr>
                <w:rFonts w:ascii="Arial" w:hAnsi="Arial"/>
                <w:color w:val="FF0000"/>
              </w:rPr>
            </w:pPr>
          </w:p>
        </w:tc>
      </w:tr>
    </w:tbl>
    <w:p w14:paraId="1986926F" w14:textId="77777777" w:rsidR="005E19C6" w:rsidRDefault="005E19C6" w:rsidP="005E19C6">
      <w:pPr>
        <w:rPr>
          <w:rFonts w:ascii="Arial" w:hAnsi="Arial"/>
          <w:b/>
          <w:color w:val="FF0000"/>
          <w:sz w:val="32"/>
        </w:rPr>
      </w:pPr>
    </w:p>
    <w:p w14:paraId="5AAC6977" w14:textId="77777777" w:rsidR="005E19C6" w:rsidRDefault="005E19C6" w:rsidP="005E19C6">
      <w:pPr>
        <w:rPr>
          <w:rFonts w:ascii="Arial" w:hAnsi="Arial"/>
          <w:b/>
          <w:color w:val="FF0000"/>
          <w:sz w:val="32"/>
        </w:rPr>
      </w:pPr>
    </w:p>
    <w:p w14:paraId="2356E7F7" w14:textId="77777777" w:rsidR="005E19C6" w:rsidRDefault="005E19C6" w:rsidP="005E19C6">
      <w:pPr>
        <w:rPr>
          <w:rFonts w:ascii="Arial" w:hAnsi="Arial"/>
          <w:b/>
          <w:color w:val="FF0000"/>
          <w:sz w:val="32"/>
        </w:rPr>
      </w:pPr>
    </w:p>
    <w:p w14:paraId="580DB5E9" w14:textId="77777777" w:rsidR="005E19C6" w:rsidRDefault="005E19C6" w:rsidP="005E19C6"/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7"/>
        <w:gridCol w:w="3207"/>
        <w:gridCol w:w="3208"/>
      </w:tblGrid>
      <w:tr w:rsidR="005E19C6" w14:paraId="637151EE" w14:textId="77777777" w:rsidTr="009B212A">
        <w:tc>
          <w:tcPr>
            <w:tcW w:w="3207" w:type="dxa"/>
          </w:tcPr>
          <w:p w14:paraId="21089AEA" w14:textId="77777777" w:rsidR="005E19C6" w:rsidRDefault="005E19C6" w:rsidP="009B212A"/>
          <w:p w14:paraId="622BD2BB" w14:textId="77777777" w:rsidR="005E19C6" w:rsidRDefault="005E19C6" w:rsidP="009B212A">
            <w:pPr>
              <w:jc w:val="center"/>
            </w:pPr>
            <w:r>
              <w:fldChar w:fldCharType="begin"/>
            </w:r>
            <w:r>
              <w:instrText xml:space="preserve"> INCLUDEPICTURE "https://cdn.shopify.com/s/files/1/0606/1553/products/Dentist-Patient-Supporter-1_large.png?v=1417848908" \* MERGEFORMATINET </w:instrText>
            </w:r>
            <w:r>
              <w:fldChar w:fldCharType="separate"/>
            </w:r>
            <w:r>
              <w:rPr>
                <w:noProof/>
              </w:rPr>
              <w:drawing>
                <wp:inline distT="0" distB="0" distL="0" distR="0" wp14:anchorId="17398E48" wp14:editId="377C4C0E">
                  <wp:extent cx="1763895" cy="1763895"/>
                  <wp:effectExtent l="0" t="0" r="0" b="0"/>
                  <wp:docPr id="31" name="Picture 31" descr="https://cdn.shopify.com/s/files/1/0606/1553/products/Dentist-Patient-Supporter-1_large.png?v=14178489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cdn.shopify.com/s/files/1/0606/1553/products/Dentist-Patient-Supporter-1_large.png?v=14178489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8674" cy="17786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</w:p>
          <w:p w14:paraId="464033F6" w14:textId="77777777" w:rsidR="005E19C6" w:rsidRDefault="005E19C6" w:rsidP="009B212A"/>
        </w:tc>
        <w:tc>
          <w:tcPr>
            <w:tcW w:w="3207" w:type="dxa"/>
          </w:tcPr>
          <w:p w14:paraId="28165104" w14:textId="77777777" w:rsidR="005E19C6" w:rsidRDefault="005E19C6" w:rsidP="009B212A"/>
          <w:p w14:paraId="7B2EC876" w14:textId="77777777" w:rsidR="005E19C6" w:rsidRDefault="005E19C6" w:rsidP="009B212A">
            <w:pPr>
              <w:rPr>
                <w:rFonts w:ascii="Arial" w:hAnsi="Arial" w:cs="Arial"/>
                <w:sz w:val="32"/>
                <w:szCs w:val="32"/>
              </w:rPr>
            </w:pPr>
          </w:p>
          <w:p w14:paraId="4CCD580B" w14:textId="77777777" w:rsidR="005E19C6" w:rsidRPr="00FB6B8A" w:rsidRDefault="005E19C6" w:rsidP="009B212A">
            <w:pPr>
              <w:rPr>
                <w:rFonts w:ascii="Arial" w:hAnsi="Arial" w:cs="Arial"/>
                <w:sz w:val="32"/>
                <w:szCs w:val="32"/>
              </w:rPr>
            </w:pPr>
            <w:r w:rsidRPr="00FB6B8A">
              <w:rPr>
                <w:rFonts w:ascii="Arial" w:hAnsi="Arial" w:cs="Arial"/>
                <w:sz w:val="32"/>
                <w:szCs w:val="32"/>
              </w:rPr>
              <w:t>Please tell us if you are coming with a supporter</w:t>
            </w:r>
          </w:p>
        </w:tc>
        <w:tc>
          <w:tcPr>
            <w:tcW w:w="3208" w:type="dxa"/>
          </w:tcPr>
          <w:p w14:paraId="7CB77D87" w14:textId="77777777" w:rsidR="005E19C6" w:rsidRDefault="005E19C6" w:rsidP="009B212A">
            <w:pPr>
              <w:rPr>
                <w:rFonts w:ascii="Arial" w:hAnsi="Arial" w:cs="Arial"/>
                <w:sz w:val="32"/>
                <w:szCs w:val="32"/>
              </w:rPr>
            </w:pPr>
          </w:p>
          <w:p w14:paraId="26579496" w14:textId="77777777" w:rsidR="005E19C6" w:rsidRDefault="005E19C6" w:rsidP="009B212A">
            <w:pPr>
              <w:rPr>
                <w:rFonts w:ascii="Arial" w:hAnsi="Arial" w:cs="Arial"/>
                <w:sz w:val="32"/>
                <w:szCs w:val="32"/>
              </w:rPr>
            </w:pPr>
          </w:p>
          <w:p w14:paraId="08EC11BE" w14:textId="77777777" w:rsidR="005E19C6" w:rsidRPr="00FB6B8A" w:rsidRDefault="005E19C6" w:rsidP="009B212A">
            <w:pPr>
              <w:jc w:val="center"/>
              <w:rPr>
                <w:rFonts w:ascii="Arial" w:hAnsi="Arial" w:cs="Arial"/>
                <w:sz w:val="40"/>
                <w:szCs w:val="40"/>
              </w:rPr>
            </w:pPr>
            <w:proofErr w:type="gramStart"/>
            <w:r w:rsidRPr="00FB6B8A">
              <w:rPr>
                <w:rFonts w:ascii="Arial" w:hAnsi="Arial" w:cs="Arial"/>
                <w:sz w:val="40"/>
                <w:szCs w:val="40"/>
              </w:rPr>
              <w:t>YES  /</w:t>
            </w:r>
            <w:proofErr w:type="gramEnd"/>
            <w:r w:rsidRPr="00FB6B8A">
              <w:rPr>
                <w:rFonts w:ascii="Arial" w:hAnsi="Arial" w:cs="Arial"/>
                <w:sz w:val="40"/>
                <w:szCs w:val="40"/>
              </w:rPr>
              <w:t xml:space="preserve">  NO</w:t>
            </w:r>
          </w:p>
        </w:tc>
      </w:tr>
    </w:tbl>
    <w:p w14:paraId="0D61023D" w14:textId="77777777" w:rsidR="005E19C6" w:rsidRDefault="005E19C6" w:rsidP="005E19C6"/>
    <w:p w14:paraId="5D9F8B6A" w14:textId="77777777" w:rsidR="005E19C6" w:rsidRDefault="005E19C6" w:rsidP="005E19C6"/>
    <w:p w14:paraId="4CB4569F" w14:textId="77777777" w:rsidR="005E19C6" w:rsidRDefault="005E19C6" w:rsidP="005E19C6">
      <w:pPr>
        <w:tabs>
          <w:tab w:val="left" w:leader="underscore" w:pos="7938"/>
        </w:tabs>
        <w:ind w:right="559"/>
        <w:rPr>
          <w:rFonts w:ascii="Arial" w:hAnsi="Arial"/>
          <w:sz w:val="32"/>
        </w:rPr>
      </w:pPr>
      <w:r w:rsidRPr="00916C88">
        <w:rPr>
          <w:rFonts w:ascii="Arial" w:hAnsi="Arial"/>
          <w:sz w:val="32"/>
        </w:rPr>
        <w:t>Thank</w:t>
      </w:r>
      <w:r>
        <w:rPr>
          <w:rFonts w:ascii="Arial" w:hAnsi="Arial"/>
          <w:sz w:val="32"/>
        </w:rPr>
        <w:t xml:space="preserve"> you</w:t>
      </w:r>
      <w:r w:rsidRPr="00916C88">
        <w:rPr>
          <w:rFonts w:ascii="Arial" w:hAnsi="Arial"/>
          <w:sz w:val="32"/>
        </w:rPr>
        <w:t xml:space="preserve"> for your application. </w:t>
      </w:r>
    </w:p>
    <w:p w14:paraId="3D6BE7EE" w14:textId="77777777" w:rsidR="005E19C6" w:rsidRDefault="005E19C6" w:rsidP="005E19C6">
      <w:pPr>
        <w:tabs>
          <w:tab w:val="left" w:leader="underscore" w:pos="7938"/>
        </w:tabs>
        <w:ind w:right="559"/>
        <w:rPr>
          <w:rFonts w:ascii="Arial" w:hAnsi="Arial"/>
          <w:sz w:val="32"/>
        </w:rPr>
      </w:pPr>
    </w:p>
    <w:p w14:paraId="6FAD6AF4" w14:textId="77777777" w:rsidR="005E19C6" w:rsidRDefault="005E19C6" w:rsidP="005E19C6">
      <w:pPr>
        <w:tabs>
          <w:tab w:val="left" w:leader="underscore" w:pos="7938"/>
        </w:tabs>
        <w:ind w:right="559"/>
        <w:rPr>
          <w:rFonts w:ascii="Arial" w:hAnsi="Arial"/>
          <w:sz w:val="32"/>
        </w:rPr>
      </w:pPr>
    </w:p>
    <w:tbl>
      <w:tblPr>
        <w:tblW w:w="0" w:type="auto"/>
        <w:tblLayout w:type="fixed"/>
        <w:tblLook w:val="00A0" w:firstRow="1" w:lastRow="0" w:firstColumn="1" w:lastColumn="0" w:noHBand="0" w:noVBand="0"/>
      </w:tblPr>
      <w:tblGrid>
        <w:gridCol w:w="2235"/>
        <w:gridCol w:w="8185"/>
      </w:tblGrid>
      <w:tr w:rsidR="005E19C6" w:rsidRPr="008F0B24" w14:paraId="5C663C07" w14:textId="77777777" w:rsidTr="009B212A">
        <w:tc>
          <w:tcPr>
            <w:tcW w:w="2235" w:type="dxa"/>
          </w:tcPr>
          <w:p w14:paraId="6AECF625" w14:textId="77777777" w:rsidR="005E19C6" w:rsidRPr="008F0B24" w:rsidRDefault="005E19C6" w:rsidP="009B212A">
            <w:pPr>
              <w:tabs>
                <w:tab w:val="left" w:leader="underscore" w:pos="7938"/>
              </w:tabs>
              <w:ind w:right="559"/>
              <w:rPr>
                <w:rFonts w:ascii="Arial" w:hAnsi="Arial"/>
                <w:sz w:val="32"/>
              </w:rPr>
            </w:pPr>
            <w:r w:rsidRPr="008F0B24">
              <w:rPr>
                <w:rFonts w:ascii="Arial" w:hAnsi="Arial"/>
                <w:noProof/>
              </w:rPr>
              <w:drawing>
                <wp:inline distT="0" distB="0" distL="0" distR="0" wp14:anchorId="1D026B5A" wp14:editId="367E79CC">
                  <wp:extent cx="1300820" cy="927279"/>
                  <wp:effectExtent l="0" t="0" r="0" b="0"/>
                  <wp:docPr id="16" name="Picture 1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4750" cy="93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85" w:type="dxa"/>
          </w:tcPr>
          <w:p w14:paraId="1FABCBAD" w14:textId="116407E9" w:rsidR="005E19C6" w:rsidRPr="008F0B24" w:rsidRDefault="005E19C6" w:rsidP="009B212A">
            <w:pPr>
              <w:tabs>
                <w:tab w:val="left" w:leader="underscore" w:pos="7938"/>
              </w:tabs>
              <w:spacing w:before="240"/>
              <w:ind w:right="559"/>
              <w:rPr>
                <w:rFonts w:ascii="Arial" w:hAnsi="Arial"/>
                <w:sz w:val="32"/>
              </w:rPr>
            </w:pPr>
            <w:r w:rsidRPr="008F0B24">
              <w:rPr>
                <w:rFonts w:ascii="Arial" w:hAnsi="Arial"/>
                <w:sz w:val="32"/>
              </w:rPr>
              <w:t>If possible, please send your completed form as an email attachment to</w:t>
            </w:r>
            <w:r w:rsidR="00731BD0">
              <w:rPr>
                <w:rFonts w:ascii="Arial" w:hAnsi="Arial"/>
                <w:sz w:val="32"/>
              </w:rPr>
              <w:t xml:space="preserve"> </w:t>
            </w:r>
            <w:hyperlink r:id="rId15" w:history="1">
              <w:r w:rsidR="00731BD0" w:rsidRPr="0068763D">
                <w:rPr>
                  <w:rStyle w:val="Hyperlink"/>
                  <w:rFonts w:ascii="Arial" w:hAnsi="Arial"/>
                  <w:sz w:val="32"/>
                </w:rPr>
                <w:t>meetingsandevents@ndti.org.uk</w:t>
              </w:r>
            </w:hyperlink>
            <w:r w:rsidR="00731BD0">
              <w:rPr>
                <w:rFonts w:ascii="Arial" w:hAnsi="Arial"/>
                <w:sz w:val="32"/>
              </w:rPr>
              <w:t xml:space="preserve"> </w:t>
            </w:r>
            <w:r w:rsidRPr="008F0B24">
              <w:rPr>
                <w:rFonts w:ascii="Arial" w:hAnsi="Arial"/>
                <w:sz w:val="32"/>
              </w:rPr>
              <w:t xml:space="preserve"> </w:t>
            </w:r>
          </w:p>
          <w:p w14:paraId="1CB1646C" w14:textId="77777777" w:rsidR="005E19C6" w:rsidRPr="008F0B24" w:rsidRDefault="005E19C6" w:rsidP="009B212A">
            <w:pPr>
              <w:tabs>
                <w:tab w:val="left" w:leader="underscore" w:pos="7938"/>
              </w:tabs>
              <w:ind w:right="559"/>
              <w:rPr>
                <w:rFonts w:ascii="Arial" w:hAnsi="Arial"/>
                <w:sz w:val="32"/>
              </w:rPr>
            </w:pPr>
          </w:p>
        </w:tc>
      </w:tr>
    </w:tbl>
    <w:p w14:paraId="5919CC9B" w14:textId="77777777" w:rsidR="005E19C6" w:rsidRDefault="005E19C6" w:rsidP="005E19C6">
      <w:pPr>
        <w:tabs>
          <w:tab w:val="left" w:leader="underscore" w:pos="7938"/>
        </w:tabs>
        <w:ind w:right="559"/>
        <w:rPr>
          <w:rFonts w:ascii="Arial" w:hAnsi="Arial"/>
          <w:sz w:val="32"/>
        </w:rPr>
      </w:pPr>
    </w:p>
    <w:p w14:paraId="4DCB3E02" w14:textId="77777777" w:rsidR="005E19C6" w:rsidRDefault="005E19C6" w:rsidP="005E19C6">
      <w:pPr>
        <w:tabs>
          <w:tab w:val="left" w:leader="underscore" w:pos="7938"/>
        </w:tabs>
        <w:ind w:right="559"/>
        <w:rPr>
          <w:rFonts w:ascii="Arial" w:hAnsi="Arial"/>
          <w:sz w:val="32"/>
        </w:rPr>
      </w:pPr>
      <w:r w:rsidRPr="00916C88">
        <w:rPr>
          <w:rFonts w:ascii="Arial" w:hAnsi="Arial"/>
          <w:sz w:val="32"/>
        </w:rPr>
        <w:t>or send to: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2213"/>
        <w:gridCol w:w="7419"/>
      </w:tblGrid>
      <w:tr w:rsidR="005E19C6" w:rsidRPr="008F0B24" w14:paraId="19867889" w14:textId="77777777" w:rsidTr="009B212A">
        <w:tc>
          <w:tcPr>
            <w:tcW w:w="2213" w:type="dxa"/>
          </w:tcPr>
          <w:p w14:paraId="0916BB8E" w14:textId="77777777" w:rsidR="005E19C6" w:rsidRPr="008F0B24" w:rsidRDefault="005E19C6" w:rsidP="009B212A">
            <w:pPr>
              <w:tabs>
                <w:tab w:val="left" w:leader="underscore" w:pos="7938"/>
              </w:tabs>
              <w:rPr>
                <w:rFonts w:ascii="Arial" w:hAnsi="Arial"/>
                <w:sz w:val="32"/>
              </w:rPr>
            </w:pPr>
            <w:r w:rsidRPr="008F0B24">
              <w:rPr>
                <w:rFonts w:ascii="Arial" w:hAnsi="Arial" w:cs="Arial"/>
                <w:sz w:val="32"/>
              </w:rPr>
              <w:t xml:space="preserve">   </w:t>
            </w:r>
            <w:r w:rsidRPr="008F0B24">
              <w:rPr>
                <w:rFonts w:ascii="Arial" w:hAnsi="Arial" w:cs="Arial"/>
                <w:noProof/>
                <w:sz w:val="32"/>
              </w:rPr>
              <w:drawing>
                <wp:inline distT="0" distB="0" distL="0" distR="0" wp14:anchorId="3CEF0D65" wp14:editId="2D13503E">
                  <wp:extent cx="1171562" cy="1249251"/>
                  <wp:effectExtent l="0" t="0" r="0" b="0"/>
                  <wp:docPr id="17" name="Picture 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9782" cy="1258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19" w:type="dxa"/>
          </w:tcPr>
          <w:p w14:paraId="4825EE7B" w14:textId="77777777" w:rsidR="005E19C6" w:rsidRPr="008F0B24" w:rsidRDefault="005E19C6" w:rsidP="009B212A">
            <w:pPr>
              <w:rPr>
                <w:rFonts w:ascii="Arial" w:hAnsi="Arial" w:cs="Arial"/>
                <w:sz w:val="32"/>
              </w:rPr>
            </w:pPr>
          </w:p>
          <w:p w14:paraId="723AD1DA" w14:textId="77777777" w:rsidR="005E19C6" w:rsidRPr="008F0B24" w:rsidRDefault="005E19C6" w:rsidP="009B212A">
            <w:pPr>
              <w:rPr>
                <w:rFonts w:ascii="Arial" w:hAnsi="Arial" w:cs="Arial"/>
                <w:sz w:val="32"/>
              </w:rPr>
            </w:pPr>
            <w:r w:rsidRPr="008F0B24">
              <w:rPr>
                <w:rFonts w:ascii="Arial" w:hAnsi="Arial" w:cs="Arial"/>
                <w:sz w:val="32"/>
              </w:rPr>
              <w:t>National Development Team for Inclusion</w:t>
            </w:r>
          </w:p>
          <w:p w14:paraId="55918AFC" w14:textId="77777777" w:rsidR="005E19C6" w:rsidRPr="008F0B24" w:rsidRDefault="005E19C6" w:rsidP="009B212A">
            <w:pPr>
              <w:rPr>
                <w:rFonts w:ascii="Arial" w:hAnsi="Arial" w:cs="Arial"/>
                <w:sz w:val="32"/>
              </w:rPr>
            </w:pPr>
            <w:r w:rsidRPr="008F0B24">
              <w:rPr>
                <w:rFonts w:ascii="Arial" w:hAnsi="Arial" w:cs="Arial"/>
                <w:sz w:val="32"/>
              </w:rPr>
              <w:t xml:space="preserve">First Floor, </w:t>
            </w:r>
            <w:r>
              <w:rPr>
                <w:rFonts w:ascii="Arial" w:hAnsi="Arial" w:cs="Arial"/>
                <w:sz w:val="32"/>
              </w:rPr>
              <w:br/>
            </w:r>
            <w:r w:rsidRPr="008F0B24">
              <w:rPr>
                <w:rFonts w:ascii="Arial" w:hAnsi="Arial" w:cs="Arial"/>
                <w:sz w:val="32"/>
              </w:rPr>
              <w:t xml:space="preserve">30-32 Westgate Buildings, </w:t>
            </w:r>
            <w:r>
              <w:rPr>
                <w:rFonts w:ascii="Arial" w:hAnsi="Arial" w:cs="Arial"/>
                <w:sz w:val="32"/>
              </w:rPr>
              <w:br/>
            </w:r>
            <w:r w:rsidRPr="008F0B24">
              <w:rPr>
                <w:rFonts w:ascii="Arial" w:hAnsi="Arial" w:cs="Arial"/>
                <w:sz w:val="32"/>
              </w:rPr>
              <w:t>Bath BA1 1EF</w:t>
            </w:r>
          </w:p>
          <w:p w14:paraId="4B8DC9E0" w14:textId="77777777" w:rsidR="005E19C6" w:rsidRPr="008F0B24" w:rsidRDefault="005E19C6" w:rsidP="009B212A">
            <w:pPr>
              <w:tabs>
                <w:tab w:val="left" w:leader="underscore" w:pos="7938"/>
              </w:tabs>
              <w:ind w:right="559"/>
              <w:rPr>
                <w:rFonts w:ascii="Arial" w:hAnsi="Arial"/>
                <w:sz w:val="32"/>
              </w:rPr>
            </w:pPr>
          </w:p>
        </w:tc>
      </w:tr>
    </w:tbl>
    <w:p w14:paraId="56CAD14C" w14:textId="77777777" w:rsidR="005E19C6" w:rsidRPr="00E12336" w:rsidRDefault="005E19C6" w:rsidP="005E19C6">
      <w:pPr>
        <w:rPr>
          <w:rFonts w:ascii="Arial" w:hAnsi="Arial"/>
          <w:sz w:val="20"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2230"/>
        <w:gridCol w:w="7968"/>
      </w:tblGrid>
      <w:tr w:rsidR="005E19C6" w:rsidRPr="008F0B24" w14:paraId="59F33E89" w14:textId="77777777" w:rsidTr="009B212A">
        <w:tc>
          <w:tcPr>
            <w:tcW w:w="2235" w:type="dxa"/>
          </w:tcPr>
          <w:p w14:paraId="3DCC2CEC" w14:textId="77777777" w:rsidR="005E19C6" w:rsidRPr="008F0B24" w:rsidRDefault="005E19C6" w:rsidP="009B212A">
            <w:pPr>
              <w:tabs>
                <w:tab w:val="left" w:leader="underscore" w:pos="7938"/>
              </w:tabs>
              <w:jc w:val="center"/>
              <w:rPr>
                <w:rFonts w:ascii="Arial" w:hAnsi="Arial"/>
                <w:sz w:val="32"/>
              </w:rPr>
            </w:pPr>
            <w:r w:rsidRPr="008F0B24">
              <w:rPr>
                <w:rFonts w:ascii="Arial" w:hAnsi="Arial" w:cs="Arial"/>
                <w:noProof/>
                <w:sz w:val="32"/>
              </w:rPr>
              <w:drawing>
                <wp:inline distT="0" distB="0" distL="0" distR="0" wp14:anchorId="24C9EADA" wp14:editId="58FA18CA">
                  <wp:extent cx="1171978" cy="1068946"/>
                  <wp:effectExtent l="0" t="0" r="0" b="0"/>
                  <wp:docPr id="18" name="Picture 1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7104" cy="10736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85" w:type="dxa"/>
          </w:tcPr>
          <w:p w14:paraId="5CE42B2E" w14:textId="77777777" w:rsidR="005E19C6" w:rsidRPr="008F0B24" w:rsidRDefault="005E19C6" w:rsidP="009B212A">
            <w:pPr>
              <w:tabs>
                <w:tab w:val="left" w:leader="underscore" w:pos="7938"/>
              </w:tabs>
              <w:ind w:right="559"/>
              <w:rPr>
                <w:rFonts w:ascii="Arial" w:hAnsi="Arial" w:cs="Arial"/>
                <w:sz w:val="32"/>
              </w:rPr>
            </w:pPr>
          </w:p>
          <w:p w14:paraId="38596E8F" w14:textId="77777777" w:rsidR="005E19C6" w:rsidRPr="00BA27DB" w:rsidRDefault="005E19C6" w:rsidP="009B212A">
            <w:pPr>
              <w:rPr>
                <w:rFonts w:ascii="Arial" w:hAnsi="Arial" w:cs="Arial"/>
                <w:sz w:val="32"/>
              </w:rPr>
            </w:pPr>
            <w:r w:rsidRPr="008F0B24">
              <w:rPr>
                <w:rFonts w:ascii="Arial" w:hAnsi="Arial" w:cs="Arial"/>
                <w:sz w:val="32"/>
              </w:rPr>
              <w:t>Tel: 01225 78913</w:t>
            </w:r>
            <w:r>
              <w:rPr>
                <w:rFonts w:ascii="Arial" w:hAnsi="Arial" w:cs="Arial"/>
                <w:sz w:val="32"/>
              </w:rPr>
              <w:t>5</w:t>
            </w:r>
          </w:p>
        </w:tc>
      </w:tr>
    </w:tbl>
    <w:p w14:paraId="63B2FEC2" w14:textId="77777777" w:rsidR="005E19C6" w:rsidRDefault="005E19C6" w:rsidP="005E19C6">
      <w:pPr>
        <w:pStyle w:val="BodyText"/>
        <w:tabs>
          <w:tab w:val="right" w:leader="dot" w:pos="7655"/>
        </w:tabs>
        <w:jc w:val="center"/>
        <w:rPr>
          <w:rFonts w:cs="Arial"/>
          <w:sz w:val="24"/>
        </w:rPr>
      </w:pPr>
    </w:p>
    <w:p w14:paraId="64E45561" w14:textId="77777777" w:rsidR="005E19C6" w:rsidRDefault="005E19C6" w:rsidP="005E19C6">
      <w:pPr>
        <w:jc w:val="center"/>
        <w:rPr>
          <w:rFonts w:ascii="Arial" w:hAnsi="Arial"/>
          <w:sz w:val="32"/>
        </w:rPr>
      </w:pPr>
      <w:r w:rsidRPr="009356AD">
        <w:rPr>
          <w:rFonts w:ascii="Arial" w:hAnsi="Arial"/>
          <w:sz w:val="32"/>
        </w:rPr>
        <w:t xml:space="preserve">If you send us a completed application form and a place is reserved for you, please let us know if you cannot attend so that we can offer your place to someone else </w:t>
      </w:r>
      <w:r>
        <w:rPr>
          <w:rFonts w:ascii="Arial" w:hAnsi="Arial"/>
          <w:sz w:val="32"/>
        </w:rPr>
        <w:t xml:space="preserve"> </w:t>
      </w:r>
    </w:p>
    <w:p w14:paraId="26AC6293" w14:textId="77777777" w:rsidR="005E19C6" w:rsidRPr="009356AD" w:rsidRDefault="005E19C6" w:rsidP="005E19C6">
      <w:pPr>
        <w:jc w:val="center"/>
        <w:rPr>
          <w:rFonts w:ascii="Arial" w:hAnsi="Arial" w:cs="Arial"/>
          <w:sz w:val="32"/>
        </w:rPr>
      </w:pPr>
    </w:p>
    <w:p w14:paraId="3E4E704D" w14:textId="77777777" w:rsidR="005E19C6" w:rsidRPr="00E958AF" w:rsidRDefault="005E19C6" w:rsidP="005E19C6">
      <w:pPr>
        <w:spacing w:line="320" w:lineRule="exact"/>
        <w:ind w:right="794"/>
        <w:rPr>
          <w:rFonts w:ascii="Arial" w:hAnsi="Arial" w:cs="Arial"/>
          <w:sz w:val="16"/>
          <w:szCs w:val="28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444770F8" wp14:editId="0D95D50D">
            <wp:simplePos x="0" y="0"/>
            <wp:positionH relativeFrom="column">
              <wp:posOffset>4572000</wp:posOffset>
            </wp:positionH>
            <wp:positionV relativeFrom="paragraph">
              <wp:posOffset>97155</wp:posOffset>
            </wp:positionV>
            <wp:extent cx="1346200" cy="647700"/>
            <wp:effectExtent l="0" t="0" r="0" b="0"/>
            <wp:wrapSquare wrapText="bothSides"/>
            <wp:docPr id="32" name="Picture 7" descr="Made-with-Photosymbols-Logo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Made-with-Photosymbols-Logo"/>
                    <pic:cNvPicPr>
                      <a:picLocks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620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 Rounded MT Bold" w:hAnsi="Arial Rounded MT Bold"/>
          <w:color w:val="FF0000"/>
          <w:sz w:val="28"/>
        </w:rPr>
        <w:tab/>
      </w:r>
    </w:p>
    <w:p w14:paraId="62371E13" w14:textId="77777777" w:rsidR="005E19C6" w:rsidRDefault="005E19C6" w:rsidP="005E19C6"/>
    <w:p w14:paraId="7789B283" w14:textId="77777777" w:rsidR="005E19C6" w:rsidRDefault="005E19C6" w:rsidP="005E19C6"/>
    <w:p w14:paraId="78925634" w14:textId="77777777" w:rsidR="00BA27DB" w:rsidRDefault="00BA27DB" w:rsidP="005E19C6"/>
    <w:sectPr w:rsidR="00BA27DB" w:rsidSect="00DE1ACC">
      <w:pgSz w:w="11900" w:h="16840"/>
      <w:pgMar w:top="851" w:right="851" w:bottom="851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7C2D35"/>
    <w:multiLevelType w:val="hybridMultilevel"/>
    <w:tmpl w:val="140210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yNDQ3NjU2Mzc2N7BU0lEKTi0uzszPAykwrAUAjszv6ywAAAA="/>
  </w:docVars>
  <w:rsids>
    <w:rsidRoot w:val="00DE1ACC"/>
    <w:rsid w:val="0000721C"/>
    <w:rsid w:val="00147E45"/>
    <w:rsid w:val="001D58B8"/>
    <w:rsid w:val="002036EA"/>
    <w:rsid w:val="00267744"/>
    <w:rsid w:val="00287B8A"/>
    <w:rsid w:val="002D55C8"/>
    <w:rsid w:val="00380F00"/>
    <w:rsid w:val="004D1BEE"/>
    <w:rsid w:val="005733E2"/>
    <w:rsid w:val="005848C4"/>
    <w:rsid w:val="005E19C6"/>
    <w:rsid w:val="00707946"/>
    <w:rsid w:val="00721370"/>
    <w:rsid w:val="00731BD0"/>
    <w:rsid w:val="00793065"/>
    <w:rsid w:val="007A2F68"/>
    <w:rsid w:val="008123E3"/>
    <w:rsid w:val="009461CD"/>
    <w:rsid w:val="00986B4F"/>
    <w:rsid w:val="009B3AFF"/>
    <w:rsid w:val="00A3054A"/>
    <w:rsid w:val="00A90D07"/>
    <w:rsid w:val="00AC1FA5"/>
    <w:rsid w:val="00BA27DB"/>
    <w:rsid w:val="00C96435"/>
    <w:rsid w:val="00CA4BDC"/>
    <w:rsid w:val="00CA718F"/>
    <w:rsid w:val="00CC04BD"/>
    <w:rsid w:val="00CF5991"/>
    <w:rsid w:val="00D071AA"/>
    <w:rsid w:val="00DE1ACC"/>
    <w:rsid w:val="00E27AAF"/>
    <w:rsid w:val="00E976D1"/>
    <w:rsid w:val="00F5689C"/>
    <w:rsid w:val="00F77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60C1D2"/>
  <w14:defaultImageDpi w14:val="32767"/>
  <w15:chartTrackingRefBased/>
  <w15:docId w15:val="{B1B5B07C-4628-4249-8DB1-75AAD04F3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BA27DB"/>
    <w:pPr>
      <w:keepNext/>
      <w:jc w:val="center"/>
      <w:outlineLvl w:val="3"/>
    </w:pPr>
    <w:rPr>
      <w:rFonts w:ascii="Arial" w:eastAsia="Times" w:hAnsi="Arial" w:cs="Times New Roman"/>
      <w:b/>
      <w:szCs w:val="20"/>
      <w:lang w:val="x-none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27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BA27DB"/>
    <w:rPr>
      <w:rFonts w:ascii="Arial" w:eastAsia="Times" w:hAnsi="Arial" w:cs="Times New Roman"/>
      <w:b/>
      <w:szCs w:val="20"/>
      <w:lang w:val="x-none" w:eastAsia="en-GB"/>
    </w:rPr>
  </w:style>
  <w:style w:type="paragraph" w:styleId="BodyText">
    <w:name w:val="Body Text"/>
    <w:basedOn w:val="Normal"/>
    <w:link w:val="BodyTextChar"/>
    <w:rsid w:val="00BA27DB"/>
    <w:rPr>
      <w:rFonts w:ascii="Arial" w:eastAsia="Times" w:hAnsi="Arial" w:cs="Times New Roman"/>
      <w:sz w:val="20"/>
      <w:szCs w:val="20"/>
      <w:lang w:val="x-none" w:eastAsia="en-GB"/>
    </w:rPr>
  </w:style>
  <w:style w:type="character" w:customStyle="1" w:styleId="BodyTextChar">
    <w:name w:val="Body Text Char"/>
    <w:basedOn w:val="DefaultParagraphFont"/>
    <w:link w:val="BodyText"/>
    <w:rsid w:val="00BA27DB"/>
    <w:rPr>
      <w:rFonts w:ascii="Arial" w:eastAsia="Times" w:hAnsi="Arial" w:cs="Times New Roman"/>
      <w:sz w:val="20"/>
      <w:szCs w:val="20"/>
      <w:lang w:val="x-none" w:eastAsia="en-GB"/>
    </w:rPr>
  </w:style>
  <w:style w:type="character" w:styleId="Hyperlink">
    <w:name w:val="Hyperlink"/>
    <w:rsid w:val="00BA27D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rsid w:val="00D071AA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731BD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2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5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8.pn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7" Type="http://schemas.openxmlformats.org/officeDocument/2006/relationships/image" Target="media/image3.tiff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4.png"/><Relationship Id="rId5" Type="http://schemas.openxmlformats.org/officeDocument/2006/relationships/image" Target="media/image1.jpeg"/><Relationship Id="rId15" Type="http://schemas.openxmlformats.org/officeDocument/2006/relationships/hyperlink" Target="mailto:meetingsandevents@ndti.org.uk" TargetMode="External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44</Words>
  <Characters>1395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e Roberts</dc:creator>
  <cp:keywords/>
  <dc:description/>
  <cp:lastModifiedBy>Kirstin Hawkes</cp:lastModifiedBy>
  <cp:revision>2</cp:revision>
  <cp:lastPrinted>2018-05-03T09:49:00Z</cp:lastPrinted>
  <dcterms:created xsi:type="dcterms:W3CDTF">2018-07-17T09:06:00Z</dcterms:created>
  <dcterms:modified xsi:type="dcterms:W3CDTF">2018-07-17T09:06:00Z</dcterms:modified>
</cp:coreProperties>
</file>